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D2FE4" w:rsidRPr="003D2FE4" w:rsidRDefault="003D2FE4" w:rsidP="003D2FE4">
      <w:pPr>
        <w:pStyle w:val="Title"/>
        <w:jc w:val="both"/>
        <w:rPr>
          <w:rFonts w:ascii="Arial" w:hAnsi="Arial" w:cs="Arial"/>
        </w:rPr>
      </w:pPr>
      <w:r w:rsidRPr="003D2FE4">
        <w:rPr>
          <w:rFonts w:ascii="Arial" w:hAnsi="Arial" w:cs="Arial"/>
        </w:rPr>
        <w:t>Effective Interest Rate Calculator</w:t>
      </w:r>
    </w:p>
    <w:p w:rsidR="003D2FE4" w:rsidRDefault="003D2FE4" w:rsidP="003D2FE4">
      <w:pPr>
        <w:pStyle w:val="Heading1"/>
      </w:pPr>
      <w:r>
        <w:t>Store Listing</w:t>
      </w:r>
    </w:p>
    <w:p w:rsidR="003D2FE4" w:rsidRPr="003D2FE4" w:rsidRDefault="003D2FE4" w:rsidP="003D2FE4">
      <w:pPr>
        <w:pStyle w:val="Heading2"/>
      </w:pPr>
      <w:r w:rsidRPr="003D2FE4">
        <w:t>Title</w:t>
      </w:r>
    </w:p>
    <w:p w:rsidR="003D2FE4" w:rsidRPr="003D2FE4" w:rsidRDefault="003D2FE4" w:rsidP="003D2FE4">
      <w:pPr>
        <w:jc w:val="both"/>
        <w:rPr>
          <w:rFonts w:ascii="Arial" w:hAnsi="Arial" w:cs="Arial"/>
        </w:rPr>
      </w:pPr>
      <w:r w:rsidRPr="003D2FE4">
        <w:rPr>
          <w:rFonts w:ascii="Arial" w:hAnsi="Arial" w:cs="Arial"/>
        </w:rPr>
        <w:t>Effective Interest Rate Calculator</w:t>
      </w:r>
    </w:p>
    <w:p w:rsidR="003D2FE4" w:rsidRPr="003D2FE4" w:rsidRDefault="003D2FE4" w:rsidP="003D2FE4">
      <w:pPr>
        <w:pStyle w:val="Heading2"/>
      </w:pPr>
      <w:r w:rsidRPr="003D2FE4">
        <w:t>Short Description</w:t>
      </w:r>
    </w:p>
    <w:p w:rsidR="003D2FE4" w:rsidRPr="003D2FE4" w:rsidRDefault="003D2FE4" w:rsidP="003D2FE4">
      <w:pPr>
        <w:jc w:val="both"/>
        <w:rPr>
          <w:rFonts w:ascii="Arial" w:hAnsi="Arial" w:cs="Arial"/>
        </w:rPr>
      </w:pPr>
      <w:r w:rsidRPr="003D2FE4">
        <w:rPr>
          <w:rFonts w:ascii="Arial" w:hAnsi="Arial" w:cs="Arial"/>
        </w:rPr>
        <w:t>Effective Interest Rate Calculator. A simple app designed to do just that.</w:t>
      </w:r>
    </w:p>
    <w:p w:rsidR="003D2FE4" w:rsidRPr="003D2FE4" w:rsidRDefault="003D2FE4" w:rsidP="003D2FE4">
      <w:pPr>
        <w:pStyle w:val="Heading2"/>
      </w:pPr>
      <w:r w:rsidRPr="003D2FE4">
        <w:t>Full Description</w:t>
      </w:r>
      <w:bookmarkStart w:id="0" w:name="_GoBack"/>
      <w:bookmarkEnd w:id="0"/>
    </w:p>
    <w:p w:rsidR="003D2FE4" w:rsidRPr="003D2FE4" w:rsidRDefault="003D2FE4" w:rsidP="003D2FE4">
      <w:pPr>
        <w:jc w:val="both"/>
        <w:rPr>
          <w:rFonts w:ascii="Arial" w:hAnsi="Arial" w:cs="Arial"/>
        </w:rPr>
      </w:pPr>
      <w:r w:rsidRPr="003D2FE4">
        <w:rPr>
          <w:rFonts w:ascii="Arial" w:hAnsi="Arial" w:cs="Arial"/>
        </w:rPr>
        <w:t>Effective Interest Rate Calculator</w:t>
      </w:r>
    </w:p>
    <w:p w:rsidR="003D2FE4" w:rsidRPr="003D2FE4" w:rsidRDefault="003D2FE4" w:rsidP="003D2FE4">
      <w:pPr>
        <w:jc w:val="both"/>
        <w:rPr>
          <w:rFonts w:ascii="Arial" w:hAnsi="Arial" w:cs="Arial"/>
        </w:rPr>
      </w:pPr>
      <w:r w:rsidRPr="003D2FE4">
        <w:rPr>
          <w:rFonts w:ascii="Arial" w:hAnsi="Arial" w:cs="Arial"/>
        </w:rPr>
        <w:t>This app is designed to calculate effective interest rates and nothing else. It is hopefully the first in a series of apps I intend to make with each app performing a single mathematical task. The idea is that a user downloads the app, performs the calculation they wish to perform and then uninstall the app. The free version contains ads.</w:t>
      </w:r>
    </w:p>
    <w:p w:rsidR="003D2FE4" w:rsidRPr="003D2FE4" w:rsidRDefault="003D2FE4" w:rsidP="003D2FE4">
      <w:pPr>
        <w:jc w:val="both"/>
        <w:rPr>
          <w:rFonts w:ascii="Arial" w:hAnsi="Arial" w:cs="Arial"/>
        </w:rPr>
      </w:pPr>
    </w:p>
    <w:p w:rsidR="003D2FE4" w:rsidRPr="003D2FE4" w:rsidRDefault="003D2FE4" w:rsidP="003D2FE4">
      <w:pPr>
        <w:jc w:val="both"/>
        <w:rPr>
          <w:rFonts w:ascii="Arial" w:hAnsi="Arial" w:cs="Arial"/>
        </w:rPr>
      </w:pPr>
      <w:r w:rsidRPr="003D2FE4">
        <w:rPr>
          <w:rFonts w:ascii="Arial" w:hAnsi="Arial" w:cs="Arial"/>
        </w:rPr>
        <w:t>Find the source code on GitHub!</w:t>
      </w:r>
    </w:p>
    <w:p w:rsidR="003D2FE4" w:rsidRDefault="003D2FE4" w:rsidP="003D2FE4">
      <w:pPr>
        <w:jc w:val="both"/>
        <w:rPr>
          <w:rFonts w:ascii="Arial" w:hAnsi="Arial" w:cs="Arial"/>
        </w:rPr>
      </w:pPr>
      <w:hyperlink r:id="rId6" w:history="1">
        <w:r w:rsidRPr="00F04D5B">
          <w:rPr>
            <w:rStyle w:val="Hyperlink"/>
            <w:rFonts w:ascii="Arial" w:hAnsi="Arial" w:cs="Arial"/>
          </w:rPr>
          <w:t>https://github.com/Blunderchips/Effective-Interest-Rate-Calculator</w:t>
        </w:r>
      </w:hyperlink>
    </w:p>
    <w:p w:rsidR="003D2FE4" w:rsidRPr="003D2FE4" w:rsidRDefault="003D2FE4" w:rsidP="003D2FE4">
      <w:pPr>
        <w:jc w:val="both"/>
        <w:rPr>
          <w:rFonts w:ascii="Arial" w:hAnsi="Arial" w:cs="Arial"/>
        </w:rPr>
      </w:pPr>
    </w:p>
    <w:p w:rsidR="003D2FE4" w:rsidRDefault="003D2FE4" w:rsidP="003D2FE4">
      <w:pPr>
        <w:jc w:val="both"/>
        <w:rPr>
          <w:rFonts w:ascii="Arial" w:hAnsi="Arial" w:cs="Arial"/>
        </w:rPr>
      </w:pPr>
      <w:hyperlink r:id="rId7" w:history="1">
        <w:r w:rsidRPr="00F04D5B">
          <w:rPr>
            <w:rStyle w:val="Hyperlink"/>
            <w:rFonts w:ascii="Arial" w:hAnsi="Arial" w:cs="Arial"/>
          </w:rPr>
          <w:t>https://www.youtube.com/watch?v=s8yuGVhRtQk</w:t>
        </w:r>
      </w:hyperlink>
    </w:p>
    <w:p w:rsidR="003D2FE4" w:rsidRPr="003D2FE4" w:rsidRDefault="003D2FE4" w:rsidP="003D2FE4">
      <w:pPr>
        <w:jc w:val="both"/>
        <w:rPr>
          <w:rFonts w:ascii="Arial" w:hAnsi="Arial" w:cs="Arial"/>
        </w:rPr>
      </w:pPr>
    </w:p>
    <w:p w:rsidR="003D2FE4" w:rsidRPr="003D2FE4" w:rsidRDefault="003D2FE4" w:rsidP="003D2FE4">
      <w:pPr>
        <w:jc w:val="both"/>
        <w:rPr>
          <w:rFonts w:ascii="Arial" w:hAnsi="Arial" w:cs="Arial"/>
        </w:rPr>
      </w:pPr>
      <w:r w:rsidRPr="003D2FE4">
        <w:rPr>
          <w:rFonts w:ascii="Arial" w:hAnsi="Arial" w:cs="Arial"/>
        </w:rPr>
        <w:t>The icon used can be found on game-icons.net</w:t>
      </w:r>
    </w:p>
    <w:p w:rsidR="003D2FE4" w:rsidRDefault="003D2FE4" w:rsidP="003D2FE4">
      <w:pPr>
        <w:jc w:val="both"/>
        <w:rPr>
          <w:rFonts w:ascii="Arial" w:hAnsi="Arial" w:cs="Arial"/>
        </w:rPr>
      </w:pPr>
      <w:r w:rsidRPr="003D2FE4">
        <w:rPr>
          <w:rFonts w:ascii="Arial" w:hAnsi="Arial" w:cs="Arial"/>
        </w:rPr>
        <w:t>(</w:t>
      </w:r>
      <w:hyperlink r:id="rId8" w:history="1">
        <w:r w:rsidRPr="00F04D5B">
          <w:rPr>
            <w:rStyle w:val="Hyperlink"/>
            <w:rFonts w:ascii="Arial" w:hAnsi="Arial" w:cs="Arial"/>
          </w:rPr>
          <w:t>http://game-icons.net/delapouite/gui/chart.html</w:t>
        </w:r>
      </w:hyperlink>
      <w:r>
        <w:rPr>
          <w:rFonts w:ascii="Arial" w:hAnsi="Arial" w:cs="Arial"/>
        </w:rPr>
        <w:t>)</w:t>
      </w:r>
    </w:p>
    <w:p w:rsidR="003D2FE4" w:rsidRDefault="003D2FE4" w:rsidP="003D2FE4">
      <w:r>
        <w:br w:type="page"/>
      </w:r>
    </w:p>
    <w:p w:rsidR="003D2FE4" w:rsidRDefault="003D2FE4" w:rsidP="003D2FE4">
      <w:pPr>
        <w:pStyle w:val="Heading1"/>
      </w:pPr>
      <w:r>
        <w:lastRenderedPageBreak/>
        <w:t>Screenshots</w:t>
      </w:r>
    </w:p>
    <w:p w:rsidR="003D2FE4" w:rsidRPr="003D2FE4" w:rsidRDefault="003D2FE4" w:rsidP="003D2FE4"/>
    <w:p w:rsidR="003D2FE4" w:rsidRDefault="003D2FE4" w:rsidP="003D2FE4">
      <w:r>
        <w:rPr>
          <w:noProof/>
        </w:rPr>
        <w:drawing>
          <wp:inline distT="0" distB="0" distL="0" distR="0">
            <wp:extent cx="2476500" cy="24765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2476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476500" cy="24765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2476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D2FE4" w:rsidRDefault="003D2FE4" w:rsidP="003D2FE4">
      <w:r>
        <w:rPr>
          <w:noProof/>
        </w:rPr>
        <w:drawing>
          <wp:inline distT="0" distB="0" distL="0" distR="0">
            <wp:extent cx="2476500" cy="24765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2476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D2FE4" w:rsidRDefault="003D2FE4" w:rsidP="003D2FE4"/>
    <w:p w:rsidR="003D2FE4" w:rsidRDefault="003D2FE4" w:rsidP="003D2FE4">
      <w:pPr>
        <w:pStyle w:val="Heading1"/>
      </w:pPr>
      <w:r>
        <w:t>Icon</w:t>
      </w:r>
    </w:p>
    <w:p w:rsidR="003D2FE4" w:rsidRPr="003D2FE4" w:rsidRDefault="003D2FE4" w:rsidP="003D2FE4"/>
    <w:p w:rsidR="003D2FE4" w:rsidRPr="003D2FE4" w:rsidRDefault="003D2FE4" w:rsidP="003D2FE4">
      <w:r>
        <w:rPr>
          <w:noProof/>
        </w:rPr>
        <w:drawing>
          <wp:inline distT="0" distB="0" distL="0" distR="0">
            <wp:extent cx="2162175" cy="216217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2175" cy="2162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D2FE4" w:rsidRPr="003D2FE4">
      <w:footerReference w:type="defaul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E2466" w:rsidRDefault="005E2466" w:rsidP="003D2FE4">
      <w:pPr>
        <w:spacing w:after="0" w:line="240" w:lineRule="auto"/>
      </w:pPr>
      <w:r>
        <w:separator/>
      </w:r>
    </w:p>
  </w:endnote>
  <w:endnote w:type="continuationSeparator" w:id="0">
    <w:p w:rsidR="005E2466" w:rsidRDefault="005E2466" w:rsidP="003D2F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768386008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:rsidR="003D2FE4" w:rsidRDefault="003D2FE4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3D2FE4" w:rsidRDefault="003D2F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E2466" w:rsidRDefault="005E2466" w:rsidP="003D2FE4">
      <w:pPr>
        <w:spacing w:after="0" w:line="240" w:lineRule="auto"/>
      </w:pPr>
      <w:r>
        <w:separator/>
      </w:r>
    </w:p>
  </w:footnote>
  <w:footnote w:type="continuationSeparator" w:id="0">
    <w:p w:rsidR="005E2466" w:rsidRDefault="005E2466" w:rsidP="003D2FE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A0ILQ1MLA0szMyMjAyUdpeDU4uLM/DyQAsNaAFysCYwsAAAA"/>
  </w:docVars>
  <w:rsids>
    <w:rsidRoot w:val="003D2FE4"/>
    <w:rsid w:val="003D2FE4"/>
    <w:rsid w:val="005E24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03784BE"/>
  <w15:chartTrackingRefBased/>
  <w15:docId w15:val="{7DE59257-636E-4D3A-96B2-5BF0436BF7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D2FE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D2FE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D2FE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3D2FE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D2FE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3D2F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2FE4"/>
  </w:style>
  <w:style w:type="paragraph" w:styleId="Footer">
    <w:name w:val="footer"/>
    <w:basedOn w:val="Normal"/>
    <w:link w:val="FooterChar"/>
    <w:uiPriority w:val="99"/>
    <w:unhideWhenUsed/>
    <w:rsid w:val="003D2F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2FE4"/>
  </w:style>
  <w:style w:type="character" w:customStyle="1" w:styleId="Heading2Char">
    <w:name w:val="Heading 2 Char"/>
    <w:basedOn w:val="DefaultParagraphFont"/>
    <w:link w:val="Heading2"/>
    <w:uiPriority w:val="9"/>
    <w:rsid w:val="003D2FE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3D2FE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D2FE4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game-icons.net/delapouite/gui/chart.html" TargetMode="External"/><Relationship Id="rId13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yperlink" Target="https://www.youtube.com/watch?v=s8yuGVhRtQk" TargetMode="External"/><Relationship Id="rId12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github.com/Blunderchips/Effective-Interest-Rate-Calculator" TargetMode="External"/><Relationship Id="rId11" Type="http://schemas.openxmlformats.org/officeDocument/2006/relationships/image" Target="media/image3.jpeg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image" Target="media/image2.jpeg"/><Relationship Id="rId4" Type="http://schemas.openxmlformats.org/officeDocument/2006/relationships/footnotes" Target="footnotes.xml"/><Relationship Id="rId9" Type="http://schemas.openxmlformats.org/officeDocument/2006/relationships/image" Target="media/image1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57</Words>
  <Characters>896</Characters>
  <Application>Microsoft Office Word</Application>
  <DocSecurity>0</DocSecurity>
  <Lines>7</Lines>
  <Paragraphs>2</Paragraphs>
  <ScaleCrop>false</ScaleCrop>
  <Company/>
  <LinksUpToDate>false</LinksUpToDate>
  <CharactersWithSpaces>1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Van der Bijl</dc:creator>
  <cp:keywords/>
  <dc:description/>
  <cp:lastModifiedBy>Matthew Van der Bijl</cp:lastModifiedBy>
  <cp:revision>1</cp:revision>
  <dcterms:created xsi:type="dcterms:W3CDTF">2018-01-28T13:02:00Z</dcterms:created>
  <dcterms:modified xsi:type="dcterms:W3CDTF">2018-01-28T13:09:00Z</dcterms:modified>
</cp:coreProperties>
</file>